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C93DC" w14:textId="16E14CD8" w:rsidR="00CF3E18" w:rsidRPr="00581055" w:rsidRDefault="00CF3E18" w:rsidP="001739C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4DBFDA" w14:textId="5863A0B4" w:rsidR="00CF3E18" w:rsidRPr="00581055" w:rsidRDefault="001739C4" w:rsidP="004409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PPRENTICESHIP </w:t>
      </w:r>
      <w:r w:rsidR="00477FFB" w:rsidRPr="005810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LIGIBILITY </w:t>
      </w:r>
      <w:r w:rsidR="0021428B" w:rsidRPr="00581055">
        <w:rPr>
          <w:rFonts w:ascii="Times New Roman" w:hAnsi="Times New Roman" w:cs="Times New Roman"/>
          <w:b/>
          <w:bCs/>
          <w:sz w:val="24"/>
          <w:szCs w:val="24"/>
          <w:u w:val="single"/>
        </w:rPr>
        <w:t>REQUIREMENTS CHECKLIST</w:t>
      </w:r>
    </w:p>
    <w:p w14:paraId="1D883B1B" w14:textId="77777777" w:rsidR="0021428B" w:rsidRPr="00581055" w:rsidRDefault="0021428B" w:rsidP="004409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5040DF" w14:textId="64E3406F" w:rsidR="0021428B" w:rsidRPr="00581055" w:rsidRDefault="0021428B" w:rsidP="0058105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Required Eligibility</w:t>
      </w:r>
      <w:r w:rsidR="00A24372" w:rsidRPr="00581055">
        <w:rPr>
          <w:rFonts w:ascii="Times New Roman" w:hAnsi="Times New Roman" w:cs="Times New Roman"/>
          <w:bCs/>
          <w:sz w:val="24"/>
          <w:szCs w:val="24"/>
        </w:rPr>
        <w:t xml:space="preserve"> Verifications</w:t>
      </w:r>
      <w:r w:rsidRPr="00581055">
        <w:rPr>
          <w:rFonts w:ascii="Times New Roman" w:hAnsi="Times New Roman" w:cs="Times New Roman"/>
          <w:bCs/>
          <w:sz w:val="24"/>
          <w:szCs w:val="24"/>
        </w:rPr>
        <w:t xml:space="preserve"> for Each Apprentice</w:t>
      </w:r>
    </w:p>
    <w:p w14:paraId="7411B2CF" w14:textId="77777777" w:rsidR="0021428B" w:rsidRPr="00581055" w:rsidRDefault="0021428B" w:rsidP="0058105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F3BA15F" w14:textId="6B2FAF1D" w:rsidR="0021428B" w:rsidRPr="00581055" w:rsidRDefault="00A24372" w:rsidP="0058105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Verification of DC residency via one of the following documents (all documents must include the exact name and address of an individual as reflected on their apprenticeship agreement)</w:t>
      </w:r>
    </w:p>
    <w:p w14:paraId="52719F9F" w14:textId="250938EA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Most recent copy of individual’s W-2 form dated within a year of apprenticeship registration.</w:t>
      </w:r>
    </w:p>
    <w:p w14:paraId="0AE8EE43" w14:textId="2894872D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 xml:space="preserve">Mailed correspondence from a Federal or District Government </w:t>
      </w:r>
      <w:r w:rsidR="00A32450" w:rsidRPr="00581055">
        <w:rPr>
          <w:rFonts w:ascii="Times New Roman" w:hAnsi="Times New Roman" w:cs="Times New Roman"/>
          <w:bCs/>
          <w:sz w:val="24"/>
          <w:szCs w:val="24"/>
        </w:rPr>
        <w:t>Agency dated</w:t>
      </w:r>
      <w:r w:rsidRPr="00581055">
        <w:rPr>
          <w:rFonts w:ascii="Times New Roman" w:hAnsi="Times New Roman" w:cs="Times New Roman"/>
          <w:bCs/>
          <w:sz w:val="24"/>
          <w:szCs w:val="24"/>
        </w:rPr>
        <w:t xml:space="preserve"> within a year of apprenticeship registration. </w:t>
      </w:r>
    </w:p>
    <w:p w14:paraId="6D3B70AB" w14:textId="3337C091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Unexpired state ID, Driver’s License, or Learner’s Permit</w:t>
      </w:r>
    </w:p>
    <w:p w14:paraId="6D1AABA5" w14:textId="31190036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2021 Income Tax Form 1040 (must be signed and notarized)</w:t>
      </w:r>
    </w:p>
    <w:p w14:paraId="2642BC12" w14:textId="77777777" w:rsidR="00581055" w:rsidRPr="00581055" w:rsidRDefault="00581055" w:rsidP="00581055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7D2BD530" w14:textId="6A68753C" w:rsidR="00A24372" w:rsidRPr="00581055" w:rsidRDefault="00A24372" w:rsidP="0058105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Verification of age via one of the following documents (documents verifying age must show date of birth)</w:t>
      </w:r>
    </w:p>
    <w:p w14:paraId="196C0FB8" w14:textId="611EBAE9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Birth Certificate</w:t>
      </w:r>
    </w:p>
    <w:p w14:paraId="19A81AF4" w14:textId="73347250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Unexpired US Passport</w:t>
      </w:r>
    </w:p>
    <w:p w14:paraId="69DD8B43" w14:textId="2735F4A6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Permanent Resident Card</w:t>
      </w:r>
    </w:p>
    <w:p w14:paraId="49CBB6F0" w14:textId="7DDB0727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Unexpired state ID, Driver’s License, or Learner’s Permit</w:t>
      </w:r>
    </w:p>
    <w:p w14:paraId="6935B768" w14:textId="77777777" w:rsidR="00581055" w:rsidRPr="00581055" w:rsidRDefault="00581055" w:rsidP="00581055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56AE6FE2" w14:textId="77D4C07B" w:rsidR="00A24372" w:rsidRPr="00581055" w:rsidRDefault="00A24372" w:rsidP="0058105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 xml:space="preserve">Verification of Social Security Number via one of the following documents (documents must list individual’s exact name as reflected on apprenticeship agreement and full social security number): </w:t>
      </w:r>
    </w:p>
    <w:p w14:paraId="3D7976F1" w14:textId="472E924E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Social Security Card (with signature on the front)</w:t>
      </w:r>
    </w:p>
    <w:p w14:paraId="60AFA495" w14:textId="649695A5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Letter from the Social Security Administration</w:t>
      </w:r>
    </w:p>
    <w:p w14:paraId="6DBF7273" w14:textId="6052562A" w:rsidR="00A24372" w:rsidRPr="00581055" w:rsidRDefault="00A24372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 xml:space="preserve">Most recent copy of individual’s W-2 form dated within a year of apprenticeship registration. </w:t>
      </w:r>
    </w:p>
    <w:p w14:paraId="4CCA0BD0" w14:textId="77777777" w:rsidR="00581055" w:rsidRPr="00581055" w:rsidRDefault="00581055" w:rsidP="00581055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57C29EC8" w14:textId="53D5F9D0" w:rsidR="00A24372" w:rsidRPr="00581055" w:rsidRDefault="00A24372" w:rsidP="0058105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Verification of Permission to Work</w:t>
      </w:r>
    </w:p>
    <w:p w14:paraId="0E790588" w14:textId="5D563F78" w:rsidR="00A24372" w:rsidRPr="00581055" w:rsidRDefault="00581055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Unexpired Photo ID with social security card or birth certificate.</w:t>
      </w:r>
    </w:p>
    <w:p w14:paraId="54A0FC57" w14:textId="08E71650" w:rsidR="00581055" w:rsidRPr="00581055" w:rsidRDefault="00581055" w:rsidP="0058105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81055">
        <w:rPr>
          <w:rFonts w:ascii="Times New Roman" w:hAnsi="Times New Roman" w:cs="Times New Roman"/>
          <w:bCs/>
          <w:sz w:val="24"/>
          <w:szCs w:val="24"/>
        </w:rPr>
        <w:t>Unexpired US Passport, Permanent Resident Card, INS Form-766, Foreign Passport with I-551 stamp, or INS Form I-94</w:t>
      </w:r>
    </w:p>
    <w:sectPr w:rsidR="00581055" w:rsidRPr="00581055" w:rsidSect="008C5748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C7611" w14:textId="77777777" w:rsidR="003A01F3" w:rsidRDefault="003A01F3">
      <w:pPr>
        <w:spacing w:after="0" w:line="240" w:lineRule="auto"/>
      </w:pPr>
      <w:r>
        <w:separator/>
      </w:r>
    </w:p>
  </w:endnote>
  <w:endnote w:type="continuationSeparator" w:id="0">
    <w:p w14:paraId="77AB5E4A" w14:textId="77777777" w:rsidR="003A01F3" w:rsidRDefault="003A0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EFACB" w14:textId="77777777" w:rsidR="00D16E18" w:rsidRPr="00BB18D1" w:rsidRDefault="004409B1" w:rsidP="00A85ABB">
    <w:pPr>
      <w:pStyle w:val="BasicParagraph"/>
      <w:jc w:val="right"/>
      <w:rPr>
        <w:rFonts w:ascii="Georgia" w:hAnsi="Georgia"/>
        <w:spacing w:val="6"/>
        <w:sz w:val="22"/>
        <w:szCs w:val="22"/>
      </w:rPr>
    </w:pPr>
    <w:r w:rsidRPr="00BB18D1">
      <w:rPr>
        <w:rFonts w:ascii="Georgia" w:hAnsi="Georgia"/>
        <w:spacing w:val="6"/>
        <w:sz w:val="22"/>
        <w:szCs w:val="22"/>
      </w:rPr>
      <w:t xml:space="preserve">Page </w:t>
    </w:r>
    <w:r w:rsidRPr="00BB18D1">
      <w:rPr>
        <w:rFonts w:ascii="Georgia" w:hAnsi="Georgia"/>
        <w:b/>
        <w:spacing w:val="6"/>
        <w:sz w:val="22"/>
        <w:szCs w:val="22"/>
      </w:rPr>
      <w:fldChar w:fldCharType="begin"/>
    </w:r>
    <w:r w:rsidRPr="00BB18D1">
      <w:rPr>
        <w:rFonts w:ascii="Georgia" w:hAnsi="Georgia"/>
        <w:b/>
        <w:spacing w:val="6"/>
        <w:sz w:val="22"/>
        <w:szCs w:val="22"/>
      </w:rPr>
      <w:instrText xml:space="preserve"> PAGE  \* Arabic  \* MERGEFORMAT </w:instrText>
    </w:r>
    <w:r w:rsidRPr="00BB18D1">
      <w:rPr>
        <w:rFonts w:ascii="Georgia" w:hAnsi="Georgia"/>
        <w:b/>
        <w:spacing w:val="6"/>
        <w:sz w:val="22"/>
        <w:szCs w:val="22"/>
      </w:rPr>
      <w:fldChar w:fldCharType="separate"/>
    </w:r>
    <w:r w:rsidR="003A01F3">
      <w:rPr>
        <w:rFonts w:ascii="Georgia" w:hAnsi="Georgia"/>
        <w:b/>
        <w:noProof/>
        <w:spacing w:val="6"/>
        <w:sz w:val="22"/>
        <w:szCs w:val="22"/>
      </w:rPr>
      <w:t>1</w:t>
    </w:r>
    <w:r w:rsidRPr="00BB18D1">
      <w:rPr>
        <w:rFonts w:ascii="Georgia" w:hAnsi="Georgia"/>
        <w:b/>
        <w:spacing w:val="6"/>
        <w:sz w:val="22"/>
        <w:szCs w:val="22"/>
      </w:rPr>
      <w:fldChar w:fldCharType="end"/>
    </w:r>
    <w:r w:rsidRPr="00BB18D1">
      <w:rPr>
        <w:rFonts w:ascii="Georgia" w:hAnsi="Georgia"/>
        <w:spacing w:val="6"/>
        <w:sz w:val="22"/>
        <w:szCs w:val="22"/>
      </w:rPr>
      <w:t xml:space="preserve"> of </w:t>
    </w:r>
    <w:r w:rsidRPr="00BB18D1">
      <w:rPr>
        <w:rFonts w:ascii="Georgia" w:hAnsi="Georgia"/>
        <w:b/>
        <w:spacing w:val="6"/>
        <w:sz w:val="22"/>
        <w:szCs w:val="22"/>
      </w:rPr>
      <w:fldChar w:fldCharType="begin"/>
    </w:r>
    <w:r w:rsidRPr="00BB18D1">
      <w:rPr>
        <w:rFonts w:ascii="Georgia" w:hAnsi="Georgia"/>
        <w:b/>
        <w:spacing w:val="6"/>
        <w:sz w:val="22"/>
        <w:szCs w:val="22"/>
      </w:rPr>
      <w:instrText xml:space="preserve"> NUMPAGES  \* Arabic  \* MERGEFORMAT </w:instrText>
    </w:r>
    <w:r w:rsidRPr="00BB18D1">
      <w:rPr>
        <w:rFonts w:ascii="Georgia" w:hAnsi="Georgia"/>
        <w:b/>
        <w:spacing w:val="6"/>
        <w:sz w:val="22"/>
        <w:szCs w:val="22"/>
      </w:rPr>
      <w:fldChar w:fldCharType="separate"/>
    </w:r>
    <w:r w:rsidR="003A01F3">
      <w:rPr>
        <w:rFonts w:ascii="Georgia" w:hAnsi="Georgia"/>
        <w:b/>
        <w:noProof/>
        <w:spacing w:val="6"/>
        <w:sz w:val="22"/>
        <w:szCs w:val="22"/>
      </w:rPr>
      <w:t>1</w:t>
    </w:r>
    <w:r w:rsidRPr="00BB18D1">
      <w:rPr>
        <w:rFonts w:ascii="Georgia" w:hAnsi="Georgia"/>
        <w:b/>
        <w:spacing w:val="6"/>
        <w:sz w:val="22"/>
        <w:szCs w:val="22"/>
      </w:rPr>
      <w:fldChar w:fldCharType="end"/>
    </w:r>
  </w:p>
  <w:p w14:paraId="74D7F4F7" w14:textId="77777777" w:rsidR="00D16E18" w:rsidRPr="00A85ABB" w:rsidRDefault="00762E92" w:rsidP="00A85AB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5FB85" w14:textId="77777777" w:rsidR="003A01F3" w:rsidRDefault="003A01F3">
      <w:pPr>
        <w:spacing w:after="0" w:line="240" w:lineRule="auto"/>
      </w:pPr>
      <w:r>
        <w:separator/>
      </w:r>
    </w:p>
  </w:footnote>
  <w:footnote w:type="continuationSeparator" w:id="0">
    <w:p w14:paraId="3F9EDE71" w14:textId="77777777" w:rsidR="003A01F3" w:rsidRDefault="003A0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E79F5"/>
    <w:multiLevelType w:val="hybridMultilevel"/>
    <w:tmpl w:val="BE0082A6"/>
    <w:lvl w:ilvl="0" w:tplc="2FB4523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3DD451A"/>
    <w:multiLevelType w:val="hybridMultilevel"/>
    <w:tmpl w:val="77BE38F0"/>
    <w:lvl w:ilvl="0" w:tplc="D84A1D9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A04EA"/>
    <w:multiLevelType w:val="hybridMultilevel"/>
    <w:tmpl w:val="FC665C1E"/>
    <w:lvl w:ilvl="0" w:tplc="3F0C248E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0B38A0"/>
    <w:multiLevelType w:val="hybridMultilevel"/>
    <w:tmpl w:val="3006A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1032B"/>
    <w:multiLevelType w:val="hybridMultilevel"/>
    <w:tmpl w:val="FED6EE34"/>
    <w:lvl w:ilvl="0" w:tplc="A844B7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D3402C"/>
    <w:multiLevelType w:val="hybridMultilevel"/>
    <w:tmpl w:val="A2F069B6"/>
    <w:lvl w:ilvl="0" w:tplc="DE829BFE">
      <w:start w:val="1"/>
      <w:numFmt w:val="upp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AA08BA"/>
    <w:multiLevelType w:val="hybridMultilevel"/>
    <w:tmpl w:val="F484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16F44"/>
    <w:multiLevelType w:val="hybridMultilevel"/>
    <w:tmpl w:val="7B725E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E66944"/>
    <w:multiLevelType w:val="hybridMultilevel"/>
    <w:tmpl w:val="32C41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EF4EB9"/>
    <w:multiLevelType w:val="hybridMultilevel"/>
    <w:tmpl w:val="C94CE7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167456"/>
    <w:multiLevelType w:val="hybridMultilevel"/>
    <w:tmpl w:val="7588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B7B9F"/>
    <w:multiLevelType w:val="hybridMultilevel"/>
    <w:tmpl w:val="E584A356"/>
    <w:lvl w:ilvl="0" w:tplc="AD2638AA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7A5F0D"/>
    <w:multiLevelType w:val="hybridMultilevel"/>
    <w:tmpl w:val="DDC8F29A"/>
    <w:lvl w:ilvl="0" w:tplc="A4FE326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5B064B"/>
    <w:multiLevelType w:val="hybridMultilevel"/>
    <w:tmpl w:val="748ED8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127496"/>
    <w:multiLevelType w:val="hybridMultilevel"/>
    <w:tmpl w:val="F1DC1F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FDA6E45"/>
    <w:multiLevelType w:val="hybridMultilevel"/>
    <w:tmpl w:val="E50A52B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16B0F84"/>
    <w:multiLevelType w:val="hybridMultilevel"/>
    <w:tmpl w:val="11E03C42"/>
    <w:lvl w:ilvl="0" w:tplc="62221E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3502E5"/>
    <w:multiLevelType w:val="hybridMultilevel"/>
    <w:tmpl w:val="1C9E46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7F289F"/>
    <w:multiLevelType w:val="hybridMultilevel"/>
    <w:tmpl w:val="1B46A0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F223F9"/>
    <w:multiLevelType w:val="hybridMultilevel"/>
    <w:tmpl w:val="A57E5D1A"/>
    <w:lvl w:ilvl="0" w:tplc="FB6289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0"/>
  </w:num>
  <w:num w:numId="3">
    <w:abstractNumId w:val="2"/>
  </w:num>
  <w:num w:numId="4">
    <w:abstractNumId w:val="15"/>
  </w:num>
  <w:num w:numId="5">
    <w:abstractNumId w:val="19"/>
  </w:num>
  <w:num w:numId="6">
    <w:abstractNumId w:val="14"/>
  </w:num>
  <w:num w:numId="7">
    <w:abstractNumId w:val="4"/>
  </w:num>
  <w:num w:numId="8">
    <w:abstractNumId w:val="3"/>
  </w:num>
  <w:num w:numId="9">
    <w:abstractNumId w:val="6"/>
  </w:num>
  <w:num w:numId="10">
    <w:abstractNumId w:val="1"/>
  </w:num>
  <w:num w:numId="11">
    <w:abstractNumId w:val="10"/>
  </w:num>
  <w:num w:numId="12">
    <w:abstractNumId w:val="7"/>
  </w:num>
  <w:num w:numId="13">
    <w:abstractNumId w:val="8"/>
  </w:num>
  <w:num w:numId="14">
    <w:abstractNumId w:val="13"/>
  </w:num>
  <w:num w:numId="15">
    <w:abstractNumId w:val="9"/>
  </w:num>
  <w:num w:numId="16">
    <w:abstractNumId w:val="18"/>
  </w:num>
  <w:num w:numId="17">
    <w:abstractNumId w:val="11"/>
  </w:num>
  <w:num w:numId="18">
    <w:abstractNumId w:val="12"/>
  </w:num>
  <w:num w:numId="19">
    <w:abstractNumId w:val="5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jQwMDAxtzC0tDRT0lEKTi0uzszPAykwrQUAQ38w/SwAAAA="/>
  </w:docVars>
  <w:rsids>
    <w:rsidRoot w:val="004409B1"/>
    <w:rsid w:val="000115BE"/>
    <w:rsid w:val="000159D3"/>
    <w:rsid w:val="000306DC"/>
    <w:rsid w:val="000413BB"/>
    <w:rsid w:val="0004433E"/>
    <w:rsid w:val="0005070C"/>
    <w:rsid w:val="000579AF"/>
    <w:rsid w:val="000634D0"/>
    <w:rsid w:val="00067A52"/>
    <w:rsid w:val="00074788"/>
    <w:rsid w:val="000A55A4"/>
    <w:rsid w:val="000D4284"/>
    <w:rsid w:val="000D54A6"/>
    <w:rsid w:val="000E4B8C"/>
    <w:rsid w:val="000F1455"/>
    <w:rsid w:val="000F2C9A"/>
    <w:rsid w:val="001222CC"/>
    <w:rsid w:val="00123DA8"/>
    <w:rsid w:val="00124CF0"/>
    <w:rsid w:val="00156176"/>
    <w:rsid w:val="001739C4"/>
    <w:rsid w:val="0019524E"/>
    <w:rsid w:val="00205D14"/>
    <w:rsid w:val="0021428B"/>
    <w:rsid w:val="00215AB2"/>
    <w:rsid w:val="00226D2B"/>
    <w:rsid w:val="00242A85"/>
    <w:rsid w:val="002441D3"/>
    <w:rsid w:val="00246976"/>
    <w:rsid w:val="00250D06"/>
    <w:rsid w:val="00263B09"/>
    <w:rsid w:val="0027185B"/>
    <w:rsid w:val="0027337C"/>
    <w:rsid w:val="002748EE"/>
    <w:rsid w:val="002B14B2"/>
    <w:rsid w:val="002B67ED"/>
    <w:rsid w:val="002E124A"/>
    <w:rsid w:val="002E4AA6"/>
    <w:rsid w:val="002E6762"/>
    <w:rsid w:val="002F1A1C"/>
    <w:rsid w:val="002F7529"/>
    <w:rsid w:val="0032200E"/>
    <w:rsid w:val="00332D57"/>
    <w:rsid w:val="00342319"/>
    <w:rsid w:val="003801FD"/>
    <w:rsid w:val="00390038"/>
    <w:rsid w:val="00395315"/>
    <w:rsid w:val="00395840"/>
    <w:rsid w:val="003A01F3"/>
    <w:rsid w:val="003A6EBF"/>
    <w:rsid w:val="003C3FBC"/>
    <w:rsid w:val="003D553A"/>
    <w:rsid w:val="003E19E5"/>
    <w:rsid w:val="003F0CF3"/>
    <w:rsid w:val="00410934"/>
    <w:rsid w:val="00424071"/>
    <w:rsid w:val="004340C8"/>
    <w:rsid w:val="004409B1"/>
    <w:rsid w:val="00440E0A"/>
    <w:rsid w:val="00442FCA"/>
    <w:rsid w:val="00446940"/>
    <w:rsid w:val="00451F78"/>
    <w:rsid w:val="00452190"/>
    <w:rsid w:val="00477FFB"/>
    <w:rsid w:val="00486593"/>
    <w:rsid w:val="004A2C3C"/>
    <w:rsid w:val="004B0A23"/>
    <w:rsid w:val="004C3F87"/>
    <w:rsid w:val="004E0397"/>
    <w:rsid w:val="004E0DBC"/>
    <w:rsid w:val="004E6C4C"/>
    <w:rsid w:val="00515F3B"/>
    <w:rsid w:val="005376BD"/>
    <w:rsid w:val="00542FA5"/>
    <w:rsid w:val="00546B2E"/>
    <w:rsid w:val="0054724A"/>
    <w:rsid w:val="0054779C"/>
    <w:rsid w:val="00561372"/>
    <w:rsid w:val="00581055"/>
    <w:rsid w:val="00585F4B"/>
    <w:rsid w:val="005A7A9F"/>
    <w:rsid w:val="005B3960"/>
    <w:rsid w:val="005D0761"/>
    <w:rsid w:val="005D10CE"/>
    <w:rsid w:val="005D7D06"/>
    <w:rsid w:val="005E5042"/>
    <w:rsid w:val="005F0964"/>
    <w:rsid w:val="00611032"/>
    <w:rsid w:val="006177A5"/>
    <w:rsid w:val="00620712"/>
    <w:rsid w:val="006251C8"/>
    <w:rsid w:val="00665B80"/>
    <w:rsid w:val="006A0C24"/>
    <w:rsid w:val="006A5EFE"/>
    <w:rsid w:val="006A7DA2"/>
    <w:rsid w:val="006B020B"/>
    <w:rsid w:val="006C6189"/>
    <w:rsid w:val="006F4C02"/>
    <w:rsid w:val="00712D51"/>
    <w:rsid w:val="0071544D"/>
    <w:rsid w:val="007325B0"/>
    <w:rsid w:val="0075331F"/>
    <w:rsid w:val="00766770"/>
    <w:rsid w:val="00773668"/>
    <w:rsid w:val="00776C65"/>
    <w:rsid w:val="007C0C5B"/>
    <w:rsid w:val="007C5EB8"/>
    <w:rsid w:val="0080120F"/>
    <w:rsid w:val="008037EF"/>
    <w:rsid w:val="00827E16"/>
    <w:rsid w:val="00885F18"/>
    <w:rsid w:val="008A4CEF"/>
    <w:rsid w:val="008B3359"/>
    <w:rsid w:val="008B6561"/>
    <w:rsid w:val="008C0146"/>
    <w:rsid w:val="008C3DB3"/>
    <w:rsid w:val="008E4B41"/>
    <w:rsid w:val="00901CC9"/>
    <w:rsid w:val="00905590"/>
    <w:rsid w:val="0091738C"/>
    <w:rsid w:val="009244BA"/>
    <w:rsid w:val="00955816"/>
    <w:rsid w:val="00987FE6"/>
    <w:rsid w:val="009B0402"/>
    <w:rsid w:val="009B59C2"/>
    <w:rsid w:val="009C04BC"/>
    <w:rsid w:val="009C21B7"/>
    <w:rsid w:val="009D4740"/>
    <w:rsid w:val="009E5572"/>
    <w:rsid w:val="009F782A"/>
    <w:rsid w:val="00A24372"/>
    <w:rsid w:val="00A2711F"/>
    <w:rsid w:val="00A32450"/>
    <w:rsid w:val="00A3466D"/>
    <w:rsid w:val="00A420EF"/>
    <w:rsid w:val="00A56DA3"/>
    <w:rsid w:val="00A62969"/>
    <w:rsid w:val="00A63361"/>
    <w:rsid w:val="00A6527C"/>
    <w:rsid w:val="00A66ABA"/>
    <w:rsid w:val="00A96170"/>
    <w:rsid w:val="00AC4E6B"/>
    <w:rsid w:val="00AC6D02"/>
    <w:rsid w:val="00AD2DC7"/>
    <w:rsid w:val="00AF4282"/>
    <w:rsid w:val="00B429BC"/>
    <w:rsid w:val="00B42B68"/>
    <w:rsid w:val="00B527B6"/>
    <w:rsid w:val="00B542A2"/>
    <w:rsid w:val="00B57908"/>
    <w:rsid w:val="00B61AE6"/>
    <w:rsid w:val="00B7217E"/>
    <w:rsid w:val="00B80B48"/>
    <w:rsid w:val="00B80F5B"/>
    <w:rsid w:val="00B83B48"/>
    <w:rsid w:val="00B96418"/>
    <w:rsid w:val="00BA4210"/>
    <w:rsid w:val="00BB5A2E"/>
    <w:rsid w:val="00BD1D43"/>
    <w:rsid w:val="00BF79E0"/>
    <w:rsid w:val="00C17A32"/>
    <w:rsid w:val="00C20A8E"/>
    <w:rsid w:val="00C214C0"/>
    <w:rsid w:val="00C22A5A"/>
    <w:rsid w:val="00C255B7"/>
    <w:rsid w:val="00C30C56"/>
    <w:rsid w:val="00C655D3"/>
    <w:rsid w:val="00C90338"/>
    <w:rsid w:val="00CA24E0"/>
    <w:rsid w:val="00CA4767"/>
    <w:rsid w:val="00CA6D01"/>
    <w:rsid w:val="00CE190D"/>
    <w:rsid w:val="00CE2D0A"/>
    <w:rsid w:val="00CE5298"/>
    <w:rsid w:val="00CF3E18"/>
    <w:rsid w:val="00D02744"/>
    <w:rsid w:val="00D10E19"/>
    <w:rsid w:val="00D27D43"/>
    <w:rsid w:val="00D4337E"/>
    <w:rsid w:val="00D47717"/>
    <w:rsid w:val="00D47BF2"/>
    <w:rsid w:val="00D915DD"/>
    <w:rsid w:val="00D967C7"/>
    <w:rsid w:val="00D96A6D"/>
    <w:rsid w:val="00DB6F6B"/>
    <w:rsid w:val="00DC1927"/>
    <w:rsid w:val="00DC4E7F"/>
    <w:rsid w:val="00DC64B8"/>
    <w:rsid w:val="00DD05E9"/>
    <w:rsid w:val="00DE6B9A"/>
    <w:rsid w:val="00DF3E1C"/>
    <w:rsid w:val="00E2343E"/>
    <w:rsid w:val="00E2562D"/>
    <w:rsid w:val="00E40E73"/>
    <w:rsid w:val="00E6192A"/>
    <w:rsid w:val="00E640FE"/>
    <w:rsid w:val="00E650DB"/>
    <w:rsid w:val="00E74120"/>
    <w:rsid w:val="00E76A91"/>
    <w:rsid w:val="00E862D6"/>
    <w:rsid w:val="00EB341D"/>
    <w:rsid w:val="00EE1CE8"/>
    <w:rsid w:val="00EF002C"/>
    <w:rsid w:val="00EF0163"/>
    <w:rsid w:val="00F07A15"/>
    <w:rsid w:val="00F151D1"/>
    <w:rsid w:val="00F170A4"/>
    <w:rsid w:val="00F2120C"/>
    <w:rsid w:val="00F36290"/>
    <w:rsid w:val="00F43CF8"/>
    <w:rsid w:val="00F53635"/>
    <w:rsid w:val="00F563DA"/>
    <w:rsid w:val="00F641E4"/>
    <w:rsid w:val="00F648AC"/>
    <w:rsid w:val="00F745BC"/>
    <w:rsid w:val="00F74789"/>
    <w:rsid w:val="00F8104A"/>
    <w:rsid w:val="00F81B21"/>
    <w:rsid w:val="00F8704E"/>
    <w:rsid w:val="00F87925"/>
    <w:rsid w:val="00F90ECA"/>
    <w:rsid w:val="00F95491"/>
    <w:rsid w:val="00FA0138"/>
    <w:rsid w:val="00FA1E29"/>
    <w:rsid w:val="00FA25CF"/>
    <w:rsid w:val="00FC089B"/>
    <w:rsid w:val="00FC3760"/>
    <w:rsid w:val="00FC3A04"/>
    <w:rsid w:val="00FC7408"/>
    <w:rsid w:val="00FF0243"/>
    <w:rsid w:val="00FF1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21E15F"/>
  <w15:chartTrackingRefBased/>
  <w15:docId w15:val="{B0F09E82-E42A-4F34-9DB0-CF521AE85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9B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409B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40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9B1"/>
  </w:style>
  <w:style w:type="paragraph" w:customStyle="1" w:styleId="BasicParagraph">
    <w:name w:val="[Basic Paragraph]"/>
    <w:basedOn w:val="Normal"/>
    <w:uiPriority w:val="99"/>
    <w:rsid w:val="004409B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Times New Roman" w:hAnsi="Times-Roman" w:cs="Times New Roman"/>
      <w:color w:val="000000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409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09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09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09B1"/>
    <w:rPr>
      <w:sz w:val="20"/>
      <w:szCs w:val="20"/>
    </w:rPr>
  </w:style>
  <w:style w:type="table" w:styleId="TableGrid">
    <w:name w:val="Table Grid"/>
    <w:basedOn w:val="TableNormal"/>
    <w:uiPriority w:val="39"/>
    <w:rsid w:val="004409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09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9B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B2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151D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C3A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A0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7F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A6D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EBEA4676FF64A89D129304DD6A0B1" ma:contentTypeVersion="12" ma:contentTypeDescription="Create a new document." ma:contentTypeScope="" ma:versionID="0fa3886d92bd68bca7ca3226f37e7dff">
  <xsd:schema xmlns:xsd="http://www.w3.org/2001/XMLSchema" xmlns:xs="http://www.w3.org/2001/XMLSchema" xmlns:p="http://schemas.microsoft.com/office/2006/metadata/properties" xmlns:ns2="c4819a80-1225-406d-a5ab-da7a489def62" xmlns:ns3="1dd5e341-c616-4b2f-9afe-8285f920df98" targetNamespace="http://schemas.microsoft.com/office/2006/metadata/properties" ma:root="true" ma:fieldsID="19ce4031d0638a85967f8e88c36b86b5" ns2:_="" ns3:_="">
    <xsd:import namespace="c4819a80-1225-406d-a5ab-da7a489def62"/>
    <xsd:import namespace="1dd5e341-c616-4b2f-9afe-8285f920df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19a80-1225-406d-a5ab-da7a489de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5e341-c616-4b2f-9afe-8285f920df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C25FF1-7278-4AB9-8CF8-941CBA82B1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19a80-1225-406d-a5ab-da7a489def62"/>
    <ds:schemaRef ds:uri="1dd5e341-c616-4b2f-9afe-8285f920df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9ED6B-3A86-4F6E-ABCF-CC99A54AF2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4819F5-4841-458D-9F00-75CBC7844C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FD1445-DB11-44DB-862C-F4A468ED83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9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t, Lindsay (DCPS)</dc:creator>
  <cp:keywords/>
  <dc:description/>
  <cp:lastModifiedBy>Saunders, Demetries (DOES)</cp:lastModifiedBy>
  <cp:revision>2</cp:revision>
  <dcterms:created xsi:type="dcterms:W3CDTF">2022-04-04T20:01:00Z</dcterms:created>
  <dcterms:modified xsi:type="dcterms:W3CDTF">2022-04-0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EBEA4676FF64A89D129304DD6A0B1</vt:lpwstr>
  </property>
</Properties>
</file>